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3E888277" w14:textId="2FEEBDFC" w:rsidR="00212E0E" w:rsidRPr="0014055E" w:rsidRDefault="003023A7" w:rsidP="00063CFE">
      <w:pPr>
        <w:jc w:val="right"/>
        <w:rPr>
          <w:b/>
          <w:sz w:val="48"/>
        </w:rPr>
      </w:pPr>
      <w:r>
        <w:rPr>
          <w:b/>
          <w:sz w:val="52"/>
        </w:rPr>
        <w:t>INTERRUPT DEMONSTRATION NOTE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0D37D8F0" w14:textId="0C4190D4" w:rsidR="00EB0CF2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03027" w:history="1">
            <w:r w:rsidR="00EB0CF2" w:rsidRPr="002C3151">
              <w:rPr>
                <w:rStyle w:val="Hyperlink"/>
              </w:rPr>
              <w:t>1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Introduction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7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328A3971" w14:textId="159DE4FB" w:rsidR="00EB0CF2" w:rsidRDefault="00831C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03028" w:history="1">
            <w:r w:rsidR="00EB0CF2" w:rsidRPr="002C3151">
              <w:rPr>
                <w:rStyle w:val="Hyperlink"/>
                <w:noProof/>
              </w:rPr>
              <w:t>1.1</w:t>
            </w:r>
            <w:r w:rsidR="00EB0CF2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EB0CF2" w:rsidRPr="002C3151">
              <w:rPr>
                <w:rStyle w:val="Hyperlink"/>
                <w:noProof/>
              </w:rPr>
              <w:t>Lab overview</w:t>
            </w:r>
            <w:r w:rsidR="00EB0CF2">
              <w:rPr>
                <w:noProof/>
                <w:webHidden/>
              </w:rPr>
              <w:tab/>
            </w:r>
            <w:r w:rsidR="00EB0CF2">
              <w:rPr>
                <w:noProof/>
                <w:webHidden/>
              </w:rPr>
              <w:fldChar w:fldCharType="begin"/>
            </w:r>
            <w:r w:rsidR="00EB0CF2">
              <w:rPr>
                <w:noProof/>
                <w:webHidden/>
              </w:rPr>
              <w:instrText xml:space="preserve"> PAGEREF _Toc78803028 \h </w:instrText>
            </w:r>
            <w:r w:rsidR="00EB0CF2">
              <w:rPr>
                <w:noProof/>
                <w:webHidden/>
              </w:rPr>
            </w:r>
            <w:r w:rsidR="00EB0CF2">
              <w:rPr>
                <w:noProof/>
                <w:webHidden/>
              </w:rPr>
              <w:fldChar w:fldCharType="separate"/>
            </w:r>
            <w:r w:rsidR="00EB0CF2">
              <w:rPr>
                <w:noProof/>
                <w:webHidden/>
              </w:rPr>
              <w:t>1</w:t>
            </w:r>
            <w:r w:rsidR="00EB0CF2">
              <w:rPr>
                <w:noProof/>
                <w:webHidden/>
              </w:rPr>
              <w:fldChar w:fldCharType="end"/>
            </w:r>
          </w:hyperlink>
        </w:p>
        <w:p w14:paraId="7BCA7E1C" w14:textId="58BDEF62" w:rsidR="00EB0CF2" w:rsidRDefault="00831C7E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29" w:history="1">
            <w:r w:rsidR="00EB0CF2" w:rsidRPr="002C3151">
              <w:rPr>
                <w:rStyle w:val="Hyperlink"/>
              </w:rPr>
              <w:t>2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Requirements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29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1</w:t>
            </w:r>
            <w:r w:rsidR="00EB0CF2">
              <w:rPr>
                <w:webHidden/>
              </w:rPr>
              <w:fldChar w:fldCharType="end"/>
            </w:r>
          </w:hyperlink>
        </w:p>
        <w:p w14:paraId="2255051D" w14:textId="748A4710" w:rsidR="00EB0CF2" w:rsidRDefault="00831C7E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03030" w:history="1">
            <w:r w:rsidR="00EB0CF2" w:rsidRPr="002C3151">
              <w:rPr>
                <w:rStyle w:val="Hyperlink"/>
              </w:rPr>
              <w:t>3</w:t>
            </w:r>
            <w:r w:rsidR="00EB0CF2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EB0CF2" w:rsidRPr="002C3151">
              <w:rPr>
                <w:rStyle w:val="Hyperlink"/>
              </w:rPr>
              <w:t>Hardware Setup</w:t>
            </w:r>
            <w:r w:rsidR="00EB0CF2">
              <w:rPr>
                <w:webHidden/>
              </w:rPr>
              <w:tab/>
            </w:r>
            <w:r w:rsidR="00EB0CF2">
              <w:rPr>
                <w:webHidden/>
              </w:rPr>
              <w:fldChar w:fldCharType="begin"/>
            </w:r>
            <w:r w:rsidR="00EB0CF2">
              <w:rPr>
                <w:webHidden/>
              </w:rPr>
              <w:instrText xml:space="preserve"> PAGEREF _Toc78803030 \h </w:instrText>
            </w:r>
            <w:r w:rsidR="00EB0CF2">
              <w:rPr>
                <w:webHidden/>
              </w:rPr>
            </w:r>
            <w:r w:rsidR="00EB0CF2">
              <w:rPr>
                <w:webHidden/>
              </w:rPr>
              <w:fldChar w:fldCharType="separate"/>
            </w:r>
            <w:r w:rsidR="00EB0CF2">
              <w:rPr>
                <w:webHidden/>
              </w:rPr>
              <w:t>2</w:t>
            </w:r>
            <w:r w:rsidR="00EB0CF2">
              <w:rPr>
                <w:webHidden/>
              </w:rPr>
              <w:fldChar w:fldCharType="end"/>
            </w:r>
          </w:hyperlink>
        </w:p>
        <w:p w14:paraId="3D32FD6B" w14:textId="32B1F6A3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03027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03028"/>
      <w:r>
        <w:t>Lab</w:t>
      </w:r>
      <w:r w:rsidR="00A06521">
        <w:t xml:space="preserve"> overview</w:t>
      </w:r>
      <w:bookmarkEnd w:id="3"/>
    </w:p>
    <w:p w14:paraId="25C84076" w14:textId="352B8C4F" w:rsidR="008F0329" w:rsidRDefault="003023A7" w:rsidP="00987C31">
      <w:pPr>
        <w:shd w:val="clear" w:color="auto" w:fill="E5ECEB"/>
      </w:pPr>
      <w:r>
        <w:t>The interrupt demonstration uses an ISR to detect when a switch is pressed and increment a counter variable each time. The RGB LEDs are lit according to the three LSBs of the counter variable.</w:t>
      </w:r>
    </w:p>
    <w:p w14:paraId="2EBBA079" w14:textId="49464E1B" w:rsidR="0082607F" w:rsidRPr="00F906B0" w:rsidRDefault="00317EF2" w:rsidP="00921A5B">
      <w:pPr>
        <w:pStyle w:val="Heading1"/>
      </w:pPr>
      <w:bookmarkStart w:id="4" w:name="_Toc5031133"/>
      <w:bookmarkStart w:id="5" w:name="_Toc78803029"/>
      <w:bookmarkEnd w:id="4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0B41160D" w14:textId="77777777" w:rsidR="00E63736" w:rsidRDefault="00E63736" w:rsidP="00E63736">
      <w:pPr>
        <w:pStyle w:val="ListParagraph"/>
        <w:numPr>
          <w:ilvl w:val="0"/>
          <w:numId w:val="24"/>
        </w:numPr>
        <w:rPr>
          <w:b/>
        </w:rPr>
      </w:pPr>
      <w:bookmarkStart w:id="6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5AF79B95" w14:textId="77777777" w:rsidR="00E63736" w:rsidRPr="000B4FB2" w:rsidRDefault="00E63736" w:rsidP="00E63736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68187912" w14:textId="77777777" w:rsidR="00E63736" w:rsidRDefault="00E63736" w:rsidP="00E6373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DE98E7E" w14:textId="77777777" w:rsidR="00E63736" w:rsidRPr="00BB5612" w:rsidRDefault="00E63736" w:rsidP="00E63736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6"/>
    <w:p w14:paraId="52E44069" w14:textId="1615402C" w:rsidR="00E22674" w:rsidRPr="004A709C" w:rsidRDefault="00E22674" w:rsidP="00E2267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RGB LED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790DDAA8" w:rsidR="00FE1DE0" w:rsidRDefault="00E33454" w:rsidP="00FE1DE0">
      <w:pPr>
        <w:pStyle w:val="Heading1"/>
      </w:pPr>
      <w:bookmarkStart w:id="7" w:name="_Toc78803030"/>
      <w:r>
        <w:lastRenderedPageBreak/>
        <w:t>Hardware Setup</w:t>
      </w:r>
      <w:bookmarkEnd w:id="7"/>
    </w:p>
    <w:p w14:paraId="7AC296D8" w14:textId="77777777" w:rsidR="00A6019E" w:rsidRDefault="00A6019E" w:rsidP="00A6019E">
      <w:bookmarkStart w:id="8" w:name="_Hlk87591356"/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bookmarkEnd w:id="8"/>
    <w:p w14:paraId="1621C958" w14:textId="77777777" w:rsidR="00A6019E" w:rsidRDefault="00A6019E" w:rsidP="00A6019E">
      <w:pPr>
        <w:pStyle w:val="Caption"/>
      </w:pPr>
      <w:r>
        <w:t xml:space="preserve">Table </w:t>
      </w:r>
      <w:r w:rsidR="00831C7E">
        <w:fldChar w:fldCharType="begin"/>
      </w:r>
      <w:r w:rsidR="00831C7E">
        <w:instrText xml:space="preserve"> SEQ Table \* ARABIC </w:instrText>
      </w:r>
      <w:r w:rsidR="00831C7E">
        <w:fldChar w:fldCharType="separate"/>
      </w:r>
      <w:r>
        <w:rPr>
          <w:noProof/>
        </w:rPr>
        <w:t>1</w:t>
      </w:r>
      <w:r w:rsidR="00831C7E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A6019E" w:rsidRPr="00F231E7" w14:paraId="713CF9BE" w14:textId="77777777" w:rsidTr="00B85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935E599" w14:textId="77777777" w:rsidR="00A6019E" w:rsidRPr="00F231E7" w:rsidRDefault="00A6019E" w:rsidP="00B8512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13B5F401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465E8089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3275EE1F" w14:textId="77777777" w:rsidR="00A6019E" w:rsidRPr="00F231E7" w:rsidRDefault="00A6019E" w:rsidP="00B851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A6019E" w14:paraId="313A2A47" w14:textId="77777777" w:rsidTr="00B85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B45F019" w14:textId="77777777" w:rsidR="00A6019E" w:rsidRDefault="00A6019E" w:rsidP="00B8512D">
            <w:r>
              <w:t>SW1</w:t>
            </w:r>
          </w:p>
        </w:tc>
        <w:tc>
          <w:tcPr>
            <w:tcW w:w="2551" w:type="dxa"/>
          </w:tcPr>
          <w:p w14:paraId="5518D582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34C3C1AE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54EA07CD" w14:textId="5B7BBFAB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</w:t>
            </w:r>
            <w:r w:rsidR="002B442A">
              <w:t>D</w:t>
            </w:r>
            <w:r w:rsidRPr="00526AEE">
              <w:t>_1</w:t>
            </w:r>
            <w:r w:rsidR="002B442A">
              <w:t>5</w:t>
            </w:r>
          </w:p>
        </w:tc>
      </w:tr>
      <w:tr w:rsidR="00A6019E" w14:paraId="472B0EE2" w14:textId="77777777" w:rsidTr="00B851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1F74A15D" w14:textId="77777777" w:rsidR="00A6019E" w:rsidRDefault="00A6019E" w:rsidP="00B8512D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585F2FC5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56B8813D" w14:textId="77777777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F42F7D8" w14:textId="27B66F15" w:rsidR="00A6019E" w:rsidRDefault="00A6019E" w:rsidP="00B851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6AEE">
              <w:t>P</w:t>
            </w:r>
            <w:r w:rsidR="001B375F">
              <w:t>D</w:t>
            </w:r>
            <w:r w:rsidRPr="00526AEE">
              <w:t>_</w:t>
            </w:r>
            <w:r w:rsidR="001B375F">
              <w:t>11</w:t>
            </w:r>
          </w:p>
        </w:tc>
      </w:tr>
      <w:tr w:rsidR="00A6019E" w14:paraId="53203E14" w14:textId="77777777" w:rsidTr="00B85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9E6BFDA" w14:textId="77777777" w:rsidR="00A6019E" w:rsidRDefault="00A6019E" w:rsidP="00B8512D">
            <w:r>
              <w:t>DBG_ISR</w:t>
            </w:r>
          </w:p>
        </w:tc>
        <w:tc>
          <w:tcPr>
            <w:tcW w:w="2551" w:type="dxa"/>
          </w:tcPr>
          <w:p w14:paraId="045B008A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23068A7" w14:textId="77777777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062BA331" w14:textId="5F421B8E" w:rsidR="00A6019E" w:rsidRDefault="00A6019E" w:rsidP="00B851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26AEE">
              <w:t>PC_</w:t>
            </w:r>
            <w:r w:rsidR="002B442A">
              <w:t>6</w:t>
            </w:r>
          </w:p>
        </w:tc>
      </w:tr>
    </w:tbl>
    <w:p w14:paraId="16FA76B6" w14:textId="77777777" w:rsidR="00A6019E" w:rsidRDefault="00A6019E" w:rsidP="00A6019E"/>
    <w:p w14:paraId="3A96C0DD" w14:textId="77777777" w:rsidR="007770BC" w:rsidRDefault="007770BC" w:rsidP="007770BC">
      <w:pPr>
        <w:keepNext/>
      </w:pPr>
      <w:r>
        <w:rPr>
          <w:noProof/>
          <w:lang w:eastAsia="en-GB"/>
        </w:rPr>
        <w:t>Please see the included Nucleo-L552ZE-Q pins legend (</w:t>
      </w:r>
      <w:r w:rsidRPr="00423678">
        <w:rPr>
          <w:noProof/>
          <w:lang w:eastAsia="en-GB"/>
        </w:rPr>
        <w:t>NUCLEO_L552ZE_pins</w:t>
      </w:r>
      <w:r>
        <w:rPr>
          <w:noProof/>
          <w:lang w:eastAsia="en-GB"/>
        </w:rPr>
        <w:t>.docx) for the pinout of the Arduino-included Zio connectors for CN7, CN8, CN9 and CN10.</w:t>
      </w:r>
    </w:p>
    <w:p w14:paraId="01A06861" w14:textId="0A62750B" w:rsidR="00116198" w:rsidRDefault="00116198" w:rsidP="002A48D3">
      <w:pPr>
        <w:pStyle w:val="Heading1"/>
        <w:numPr>
          <w:ilvl w:val="0"/>
          <w:numId w:val="0"/>
        </w:numPr>
      </w:pP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3"/>
      <w:headerReference w:type="first" r:id="rId14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96BE8" w14:textId="77777777" w:rsidR="00831C7E" w:rsidRDefault="00831C7E" w:rsidP="00AD4120">
      <w:pPr>
        <w:spacing w:after="0" w:line="240" w:lineRule="auto"/>
      </w:pPr>
      <w:r>
        <w:separator/>
      </w:r>
    </w:p>
  </w:endnote>
  <w:endnote w:type="continuationSeparator" w:id="0">
    <w:p w14:paraId="00BBFCDA" w14:textId="77777777" w:rsidR="00831C7E" w:rsidRDefault="00831C7E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831C7E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A6CA86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2B442A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681CB" w14:textId="77777777" w:rsidR="00831C7E" w:rsidRDefault="00831C7E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4562CD6" w14:textId="77777777" w:rsidR="00831C7E" w:rsidRDefault="00831C7E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5"/>
  </w:num>
  <w:num w:numId="4">
    <w:abstractNumId w:val="25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6"/>
  </w:num>
  <w:num w:numId="22">
    <w:abstractNumId w:val="10"/>
  </w:num>
  <w:num w:numId="23">
    <w:abstractNumId w:val="17"/>
  </w:num>
  <w:num w:numId="24">
    <w:abstractNumId w:val="19"/>
  </w:num>
  <w:num w:numId="25">
    <w:abstractNumId w:val="24"/>
  </w:num>
  <w:num w:numId="26">
    <w:abstractNumId w:val="16"/>
  </w:num>
  <w:num w:numId="27">
    <w:abstractNumId w:val="5"/>
  </w:num>
  <w:num w:numId="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D15BF"/>
    <w:rsid w:val="000D1DBE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766D7"/>
    <w:rsid w:val="001867A0"/>
    <w:rsid w:val="00197130"/>
    <w:rsid w:val="001A2D42"/>
    <w:rsid w:val="001A622A"/>
    <w:rsid w:val="001B375F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B442A"/>
    <w:rsid w:val="002C22BE"/>
    <w:rsid w:val="002D64AE"/>
    <w:rsid w:val="003023A7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A709C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0971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0093"/>
    <w:rsid w:val="007032C9"/>
    <w:rsid w:val="00723B6F"/>
    <w:rsid w:val="00724750"/>
    <w:rsid w:val="007420C1"/>
    <w:rsid w:val="00757BD1"/>
    <w:rsid w:val="007770BC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1C7E"/>
    <w:rsid w:val="00843D38"/>
    <w:rsid w:val="00853CA9"/>
    <w:rsid w:val="008560FF"/>
    <w:rsid w:val="00866240"/>
    <w:rsid w:val="008864CE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708D"/>
    <w:rsid w:val="009A115D"/>
    <w:rsid w:val="009A2209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165F"/>
    <w:rsid w:val="00A138A4"/>
    <w:rsid w:val="00A24A07"/>
    <w:rsid w:val="00A265CB"/>
    <w:rsid w:val="00A466BF"/>
    <w:rsid w:val="00A46741"/>
    <w:rsid w:val="00A53FF5"/>
    <w:rsid w:val="00A55A0F"/>
    <w:rsid w:val="00A6019E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674"/>
    <w:rsid w:val="00E22F0C"/>
    <w:rsid w:val="00E23B6B"/>
    <w:rsid w:val="00E33454"/>
    <w:rsid w:val="00E33E3E"/>
    <w:rsid w:val="00E4496F"/>
    <w:rsid w:val="00E45CD8"/>
    <w:rsid w:val="00E51EF1"/>
    <w:rsid w:val="00E627DE"/>
    <w:rsid w:val="00E63736"/>
    <w:rsid w:val="00E76846"/>
    <w:rsid w:val="00E80334"/>
    <w:rsid w:val="00E809E6"/>
    <w:rsid w:val="00E8795E"/>
    <w:rsid w:val="00E87B82"/>
    <w:rsid w:val="00E91B00"/>
    <w:rsid w:val="00E92A02"/>
    <w:rsid w:val="00E94507"/>
    <w:rsid w:val="00EB0CF2"/>
    <w:rsid w:val="00EB1A83"/>
    <w:rsid w:val="00EB2020"/>
    <w:rsid w:val="00EC0E3E"/>
    <w:rsid w:val="00EC1C3C"/>
    <w:rsid w:val="00ED1B9A"/>
    <w:rsid w:val="00ED6424"/>
    <w:rsid w:val="00EF5690"/>
    <w:rsid w:val="00F01A8F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A6019E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93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4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25</cp:revision>
  <cp:lastPrinted>2019-04-05T13:21:00Z</cp:lastPrinted>
  <dcterms:created xsi:type="dcterms:W3CDTF">2019-04-08T10:40:00Z</dcterms:created>
  <dcterms:modified xsi:type="dcterms:W3CDTF">2022-02-04T20:53:00Z</dcterms:modified>
</cp:coreProperties>
</file>